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805F4" w14:textId="7B46AD80" w:rsidR="009A7A6F" w:rsidRPr="009A7A6F" w:rsidRDefault="009A7A6F" w:rsidP="009A7A6F">
      <w:r>
        <w:rPr>
          <w:noProof/>
        </w:rPr>
        <w:drawing>
          <wp:inline distT="0" distB="0" distL="0" distR="0" wp14:anchorId="00B2F81C" wp14:editId="5D91DFF3">
            <wp:extent cx="5731510" cy="3221355"/>
            <wp:effectExtent l="0" t="0" r="254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F5685D" wp14:editId="6485C51C">
            <wp:extent cx="5731510" cy="3221355"/>
            <wp:effectExtent l="0" t="0" r="254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DB67876" wp14:editId="55A60204">
            <wp:extent cx="5731510" cy="3221355"/>
            <wp:effectExtent l="0" t="0" r="254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9E6AC4" wp14:editId="0977A853">
            <wp:extent cx="5731510" cy="3221355"/>
            <wp:effectExtent l="0" t="0" r="254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20F3A0" wp14:editId="12D8AACD">
            <wp:extent cx="5731510" cy="3221355"/>
            <wp:effectExtent l="0" t="0" r="254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C6747C" wp14:editId="3D1B1232">
            <wp:extent cx="5731510" cy="3221355"/>
            <wp:effectExtent l="0" t="0" r="254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F9C368A" wp14:editId="00234D90">
            <wp:extent cx="5731510" cy="3221355"/>
            <wp:effectExtent l="0" t="0" r="254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C228FB" wp14:editId="6FAD11CA">
            <wp:extent cx="5731510" cy="3221355"/>
            <wp:effectExtent l="0" t="0" r="254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E6F9C0A" wp14:editId="2C20DDD4">
            <wp:extent cx="5731510" cy="3221355"/>
            <wp:effectExtent l="0" t="0" r="254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BD51F0" wp14:editId="63F26C73">
            <wp:extent cx="5731510" cy="3221355"/>
            <wp:effectExtent l="0" t="0" r="254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6643F02" wp14:editId="0886D1FB">
            <wp:extent cx="5731510" cy="3221355"/>
            <wp:effectExtent l="0" t="0" r="254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D1E2E4" wp14:editId="021B0BE5">
            <wp:extent cx="5731510" cy="3221355"/>
            <wp:effectExtent l="0" t="0" r="254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0D39F0D" wp14:editId="72B2C169">
            <wp:extent cx="5731510" cy="3221355"/>
            <wp:effectExtent l="0" t="0" r="254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5613B4E" wp14:editId="6F545863">
            <wp:extent cx="5731510" cy="3221355"/>
            <wp:effectExtent l="0" t="0" r="254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A7A6F" w:rsidRPr="009A7A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MTYzMzG1MDMzNjZQ0lEKTi0uzszPAykwrAUAOT3XCiwAAAA="/>
  </w:docVars>
  <w:rsids>
    <w:rsidRoot w:val="0078193F"/>
    <w:rsid w:val="00034BA0"/>
    <w:rsid w:val="0078193F"/>
    <w:rsid w:val="007B7A5D"/>
    <w:rsid w:val="009A7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C9A04"/>
  <w15:chartTrackingRefBased/>
  <w15:docId w15:val="{8856CB64-52B8-48DE-BEAF-6C8C6994D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 Mohamed</dc:creator>
  <cp:keywords/>
  <dc:description/>
  <cp:lastModifiedBy>Raja Mohamed</cp:lastModifiedBy>
  <cp:revision>2</cp:revision>
  <dcterms:created xsi:type="dcterms:W3CDTF">2021-07-29T14:47:00Z</dcterms:created>
  <dcterms:modified xsi:type="dcterms:W3CDTF">2021-07-29T14:53:00Z</dcterms:modified>
</cp:coreProperties>
</file>